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</w:t>
      </w:r>
      <w:r>
        <w:t xml:space="preserve"> </w:t>
      </w:r>
      <w:r>
        <w:t xml:space="preserve">)</w:t>
      </w:r>
      <w:r>
        <w:t xml:space="preserve"> </w:t>
      </w:r>
      <w:r>
        <w:t xml:space="preserve">ฝึกพิมพ์ข่าวต้นชั่วโมง</w:t>
      </w:r>
      <w:r>
        <w:t xml:space="preserve"> </w:t>
      </w:r>
      <w:r>
        <w:t xml:space="preserve">28-11-2019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[ผู้ประกาศข่าวหญิง) สวัสดีค่ะ กลับมาติดตามข่าวต้นชั่วโมง NBT นายธวัชชัย รัตสูตร เจ้าหน้าที่นำนายช่าง รังวัดของการปฏิรูปที่ดิน จังหวัดราชบุรี นำเจ้าหน้าที่ ของนางสาว ปารีณา ไกร สส. จังหวัดราชบุรี ฟาร์มไก่ในพื้นที่หมู่ 6 อำเภอคลองบึง ด้วยระบบดาวเทียม เพื่อเชื่อมโยงและพื้นที่ สปก. ว่าตรงกันหรือไม่ และหาพื้นที่ชัดเจน พื้นที่ 690 ไร่ อยู่ในพื้นที่ สปก. หรือ หรือป่าสงวน ซึ่งผู้ตรวจราชการดำเนินการไม่มีการเอื้อประโยชน์ให้ใคร โดยหลังจาก ตรวจสอบและรางวัดเสร็จ จะเปิดการสู้รบระหว่างทหารเมียนมา และ ชนกลุ่มน้อยชาวมอญ รัฐกะเหรี่ยง เขตปกครองของพรรคมอญใหม่ ส่งผลให้ชาวบ้าน 81 ต้องหนีเข้ามาในฝั่งไทย นายจิระเกียรติ ผู้ว่าราชการจังหวัด ลงพื้นที่ตรวจเยี่ยมที่ศูนย์พักพิงชั่วคราว บ้านด่านพระเจย์ดี พร้อมนำเหล่ากาชาด แจกจ่ายสิ่งของจำเป็นอากาศเย็น นอกจากนี้ยังมีคณะแพทย์จากสังขละบุรี รวมทั้งเจ้าหน้าที่สาธารณสุข และจิตอาสาให้การดูแลอย่างใกล้ชิด โดยเป็นไข้หวัด ปวดเมื่อย และเครียด ใกล้ชิดตลอด 24 ชั่วโมง ที่จังหวัดหนองคาย มีอุณหภูมลดลง กระทบต่อวิถีชาวบ้านฝั่งแม่น้ำโขงไม่สามารถนำเรือออกไปหาปลาได้ ส่วนเรือข้ามฝั่งระหว่างไทยลาวก็ต้องใช้ความระมัดระวังในการเดินเรือ นอกจากนี้คลื่นลงที่แรง ยังกระทบต่อปลากระชังที่แม่น้ำโขงด้วย โดยเฉพาะชาวบ้านตำบลหินโงม ที่มีเกษตรกรเลี้ยงปากกระชังกว่า 1,000 กระชัง ขณะนี้มีปลาที่ป่วยและตาย สมาชิกแรงงานในโคลัมเบียนำสมาชิก ในระยะเวลาไม่ถึงสัปดาห์ ได้พากันเดินขบวน ร่วมกับกลุ่มนักเรียนนักศึกษาที่ต่อต้านรัฐบาล หลังมีข่าวลือว่าภาครัฐจะประกาศที่จะปรับลดค่าแรงขั้นต่ำของผู้ใช้วัยหนุ่มสาว และเพิ่มอายุวัยเกษียร ช่วยเหลือช้าลง นอกจากนี้ผู้ประท้วงที่รัฐบาลที่รัฐบาลไม่สามารแก้ไขปัญหาคอรัปชันได้ นายยกรัฐมนตรีมหาตีมอร์ ใช้โอกาสที่เดินทางประชุมเกาหลีใต้ สมัยพิเศษครั้งที่ 3 ที่ประชุมสุดยอดมาเลเซีย เกาหลีใต้ โดยทั้ง 2 ต่างแสดงไมตรีที่มีต่อกัน อีกทั้งยังได้ร่วมนายมูนได้สนับสนุนให้มาเลเซียบนคาบสมุทรเกาหลีด้วย รับชมข่าวช่วงต่อไปเวลา 16.00 น. สำหรับวันนี้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สวัสดีค่ะ กลับมาติดตามข่าวต้นชั่วโมง NBT เวลา 16.00 น. สมพงษ์ชิงดวง สำนักงานตรวจคนเข้าเมือง 4 คดี โดยคดีแรก ผู้ต้องหามีสัญชาติอเมริกา มีหมายจับทางการสหรัฐอเมริกา ก่อเหตุล่วงละเมิดทางเพศเด็กอายุ 14 ปี ซึ่งเป็นน้องแท้ ๆ ของตัวเอง แล้วประเทศไทย ไปเป็นนักบวชแห่งหนึ่งในชุมชน ตำรวจเกรงว่าจะเป็นภัยสังคม จึงขอออกใบเพิกถอนการอาศัยอยู่ในราชอาณาจักร และผลักดันออกนอกประเทศ คดีที่ 2 เป็นการจับกัมชาวเกาหลีพร้อมของการ ประแจ และธนบัตรต่าง ๆ คนนี้ก่อเหตุตระเวนลักทรัพย์ ในใจกลางกรุงเทพฯ นับ 10 แห่ง ภายในประเทศไทย เมื่อ 30 มิถุนายน อยู่ในไทยเกินเวลาที่กำหนดกว่า 3 ปี ที่พักใดเคยถูกลักทรัพย์ ให้มาแจ้งที่สถานีตำรวจนครบาล ข่าวต่อมาเป็นชาวจีนแกล้งเป็นใบหูหนวก ให้ภรรยา โดยเริ่มจับนายปัน เรี่ยไรเงินอยู่ที่ย่านสุขุมวิท นายตันให้คำสารภาพว่าไม่ได้ป่วยตามที่อ้าง ตำรวจจึงขยายผลจับกุมเพื่อนร่วมแก๊งอีกหลายหัวลำโพง ผู้ต้องหาเดินทางด้วยเครื่องบิน ไปขอทานหลายประเทศ เช่น มาเลเซีย และเวียดนามสลับกันไป คดีสุดท้ายเป็นการจัมกุมนาย ชาวอินเดีย หญิงไทย ขณะทำอานาจาร ได้ตรวจสอบข้อมูล จนทราบว่าเป็นอาจารย์สอนภาษาอยู่ที่จังหวัดตรัง จากการตรวจสอบพบว่ายังไม่เคยถูกจับกุมรัฐบาลเตรียมเจรจากับสหรัฐอเมริกาอีก ภาษีศุลกากร หรือ GSP กว่า 500 รายการ ก่อนที่จะถูกระงับวันที่ 15 เมษายน 2563 โดยมีการประชุมผ่านระบบวิดีโอคอนเฟอเร้น กรมเจรจาการค้าระหว่างประเทศ กระทรวงต่างประเทศ กระทรวงแรงงาน เพื่อที่จะรับทราบความต้องการของสหรัฐอเมริกา และเตรียมความพร้อมเรื่องข้อมูลข่าวสารในการชี้แจงในการประชุมใหญ่ นายอามู เคมเลฟ เลขาธิการหมวยสากลโลกของ คณะกรรมการต่อด้านการใช้สาร เสนอให้ห้ามนักกีฬารัสเซีย เป็นการลงโทษที่รุนแรงเกินไป และส่งผลเสียต่อการพัฒนากีฬาของรัสเซีย จะทำให้นักกีฬาระหว่างประเทศญี่ปุ่นในปีหน้า และยังถูกห้ามการแข่งขัน เสนอตัวเป็นเจ้าภาพการจัดการแข่งขันกีฬาเช่น ฟุตบอลชิงแชมป์แห่งชาติยุโรป 2020 รับชมช่าวช่วงต่อไปได้ในเวลา 17.00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 ) ฝึกพิมพ์ข่าวต้นชั่วโมง 28-11-2019</dc:title>
  <dc:creator/>
  <cp:keywords/>
  <dcterms:created xsi:type="dcterms:W3CDTF">2021-03-23T08:32:32Z</dcterms:created>
  <dcterms:modified xsi:type="dcterms:W3CDTF">2021-03-23T08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พฤษจิกายน 2562 เวลา 13.14 น.</vt:lpwstr>
  </property>
  <property fmtid="{D5CDD505-2E9C-101B-9397-08002B2CF9AE}" pid="3" name="subtitle">
    <vt:lpwstr/>
  </property>
</Properties>
</file>